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3E428D" w14:textId="7B3FC58F" w:rsidR="00B037F9" w:rsidRPr="009022A6" w:rsidRDefault="0093230E" w:rsidP="00A343CA">
      <w:pPr>
        <w:shd w:val="clear" w:color="auto" w:fill="FBE4D5" w:themeFill="accent2" w:themeFillTint="33"/>
        <w:spacing w:line="276" w:lineRule="auto"/>
        <w:jc w:val="center"/>
        <w:rPr>
          <w:rFonts w:ascii="Segoe UI" w:hAnsi="Segoe UI" w:cs="Segoe UI"/>
          <w:b/>
          <w:bCs/>
          <w:color w:val="000000" w:themeColor="text1"/>
          <w:sz w:val="40"/>
          <w:szCs w:val="40"/>
        </w:rPr>
      </w:pPr>
      <w:r w:rsidRPr="009022A6">
        <w:rPr>
          <w:rFonts w:ascii="Segoe UI" w:hAnsi="Segoe UI" w:cs="Segoe UI"/>
          <w:b/>
          <w:bCs/>
          <w:color w:val="000000" w:themeColor="text1"/>
          <w:sz w:val="40"/>
          <w:szCs w:val="40"/>
        </w:rPr>
        <w:t>BOARD MEETING</w:t>
      </w:r>
    </w:p>
    <w:p w14:paraId="5BC8B184" w14:textId="3D4EF802" w:rsidR="000B2CA0" w:rsidRPr="00370072" w:rsidRDefault="00BA7E79" w:rsidP="000B2CA0">
      <w:pPr>
        <w:spacing w:after="0" w:line="276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 w:rsidRPr="00370072">
        <w:rPr>
          <w:rFonts w:ascii="Segoe UI" w:hAnsi="Segoe UI" w:cs="Segoe UI"/>
          <w:b/>
          <w:bCs/>
          <w:sz w:val="28"/>
          <w:szCs w:val="28"/>
        </w:rPr>
        <w:fldChar w:fldCharType="begin">
          <w:ffData>
            <w:name w:val="Text1"/>
            <w:enabled/>
            <w:calcOnExit w:val="0"/>
            <w:textInput>
              <w:default w:val="[Organization Name]"/>
            </w:textInput>
          </w:ffData>
        </w:fldChar>
      </w:r>
      <w:bookmarkStart w:id="0" w:name="Text1"/>
      <w:r w:rsidRPr="00370072">
        <w:rPr>
          <w:rFonts w:ascii="Segoe UI" w:hAnsi="Segoe UI" w:cs="Segoe UI"/>
          <w:b/>
          <w:bCs/>
          <w:sz w:val="28"/>
          <w:szCs w:val="28"/>
        </w:rPr>
        <w:instrText xml:space="preserve"> FORMTEXT </w:instrText>
      </w:r>
      <w:r w:rsidRPr="00370072">
        <w:rPr>
          <w:rFonts w:ascii="Segoe UI" w:hAnsi="Segoe UI" w:cs="Segoe UI"/>
          <w:b/>
          <w:bCs/>
          <w:sz w:val="28"/>
          <w:szCs w:val="28"/>
        </w:rPr>
      </w:r>
      <w:r w:rsidRPr="00370072">
        <w:rPr>
          <w:rFonts w:ascii="Segoe UI" w:hAnsi="Segoe UI" w:cs="Segoe UI"/>
          <w:b/>
          <w:bCs/>
          <w:sz w:val="28"/>
          <w:szCs w:val="28"/>
        </w:rPr>
        <w:fldChar w:fldCharType="separate"/>
      </w:r>
      <w:r w:rsidRPr="00370072">
        <w:rPr>
          <w:rFonts w:ascii="Segoe UI" w:hAnsi="Segoe UI" w:cs="Segoe UI"/>
          <w:b/>
          <w:bCs/>
          <w:noProof/>
          <w:sz w:val="28"/>
          <w:szCs w:val="28"/>
        </w:rPr>
        <w:t>[Organization Name]</w:t>
      </w:r>
      <w:r w:rsidRPr="00370072">
        <w:rPr>
          <w:rFonts w:ascii="Segoe UI" w:hAnsi="Segoe UI" w:cs="Segoe UI"/>
          <w:b/>
          <w:bCs/>
          <w:sz w:val="28"/>
          <w:szCs w:val="28"/>
        </w:rPr>
        <w:fldChar w:fldCharType="end"/>
      </w:r>
      <w:bookmarkEnd w:id="0"/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0A6A92" w:rsidRPr="000A6A92" w14:paraId="3FFC4051" w14:textId="77777777" w:rsidTr="007D2FD7">
        <w:trPr>
          <w:trHeight w:val="397"/>
        </w:trPr>
        <w:tc>
          <w:tcPr>
            <w:tcW w:w="3402" w:type="dxa"/>
            <w:vAlign w:val="center"/>
          </w:tcPr>
          <w:p w14:paraId="3FF079F0" w14:textId="7A1566AD" w:rsidR="000A6A92" w:rsidRPr="000A6A92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A6A92">
              <w:rPr>
                <w:rFonts w:ascii="Segoe UI" w:hAnsi="Segoe UI" w:cs="Segoe U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402" w:type="dxa"/>
            <w:vAlign w:val="center"/>
          </w:tcPr>
          <w:p w14:paraId="07012247" w14:textId="0CB8C5C2" w:rsidR="000A6A92" w:rsidRPr="000A6A92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A6A92">
              <w:rPr>
                <w:rFonts w:ascii="Segoe UI" w:hAnsi="Segoe UI" w:cs="Segoe UI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402" w:type="dxa"/>
            <w:vAlign w:val="center"/>
          </w:tcPr>
          <w:p w14:paraId="0782CCEC" w14:textId="179CEBF9" w:rsidR="000A6A92" w:rsidRPr="000A6A92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A6A92">
              <w:rPr>
                <w:rFonts w:ascii="Segoe UI" w:hAnsi="Segoe UI" w:cs="Segoe UI"/>
                <w:b/>
                <w:bCs/>
                <w:sz w:val="24"/>
                <w:szCs w:val="24"/>
              </w:rPr>
              <w:t>Location</w:t>
            </w:r>
          </w:p>
        </w:tc>
      </w:tr>
      <w:tr w:rsidR="000A6A92" w:rsidRPr="00831EEA" w14:paraId="2DF2315D" w14:textId="77777777" w:rsidTr="007D2FD7">
        <w:trPr>
          <w:trHeight w:val="397"/>
        </w:trPr>
        <w:sdt>
          <w:sdtPr>
            <w:rPr>
              <w:rFonts w:ascii="Segoe UI" w:hAnsi="Segoe UI" w:cs="Segoe UI"/>
              <w:sz w:val="24"/>
              <w:szCs w:val="24"/>
            </w:rPr>
            <w:id w:val="-1813160724"/>
            <w:placeholder>
              <w:docPart w:val="7245450EA13E4E08A501B49E94C3708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402" w:type="dxa"/>
                <w:vAlign w:val="center"/>
              </w:tcPr>
              <w:p w14:paraId="4B3C4150" w14:textId="10CF1B56" w:rsidR="000A6A92" w:rsidRPr="00831EEA" w:rsidRDefault="000A6A92" w:rsidP="007D2FD7">
                <w:pPr>
                  <w:spacing w:line="276" w:lineRule="auto"/>
                  <w:jc w:val="center"/>
                  <w:rPr>
                    <w:rFonts w:ascii="Segoe UI" w:hAnsi="Segoe UI" w:cs="Segoe UI"/>
                    <w:sz w:val="24"/>
                    <w:szCs w:val="24"/>
                  </w:rPr>
                </w:pPr>
                <w:r w:rsidRPr="00831EEA">
                  <w:rPr>
                    <w:rFonts w:ascii="Segoe UI" w:hAnsi="Segoe UI" w:cs="Segoe UI"/>
                    <w:sz w:val="24"/>
                    <w:szCs w:val="24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1EF204CD" w14:textId="36753838" w:rsidR="000A6A92" w:rsidRPr="00831EEA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831EEA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831EEA">
              <w:rPr>
                <w:rFonts w:ascii="Segoe UI" w:hAnsi="Segoe UI" w:cs="Segoe UI"/>
                <w:sz w:val="24"/>
                <w:szCs w:val="24"/>
              </w:rPr>
            </w: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831EEA">
              <w:rPr>
                <w:rFonts w:ascii="Segoe UI" w:hAnsi="Segoe UI" w:cs="Segoe UI"/>
                <w:noProof/>
                <w:sz w:val="24"/>
                <w:szCs w:val="24"/>
              </w:rPr>
              <w:t>[Time]</w:t>
            </w: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61A26464" w14:textId="11A29285" w:rsidR="000A6A92" w:rsidRPr="00831EEA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831EEA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831EEA">
              <w:rPr>
                <w:rFonts w:ascii="Segoe UI" w:hAnsi="Segoe UI" w:cs="Segoe UI"/>
                <w:sz w:val="24"/>
                <w:szCs w:val="24"/>
              </w:rPr>
            </w: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831EEA">
              <w:rPr>
                <w:rFonts w:ascii="Segoe UI" w:hAnsi="Segoe UI" w:cs="Segoe UI"/>
                <w:noProof/>
                <w:sz w:val="24"/>
                <w:szCs w:val="24"/>
              </w:rPr>
              <w:t>[Location]</w:t>
            </w: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</w:tbl>
    <w:p w14:paraId="1DC2C316" w14:textId="25826A5C" w:rsidR="00CF2587" w:rsidRPr="00831EEA" w:rsidRDefault="0079599B" w:rsidP="004B5E72">
      <w:pPr>
        <w:spacing w:before="240" w:line="276" w:lineRule="auto"/>
        <w:rPr>
          <w:rFonts w:ascii="Segoe UI" w:hAnsi="Segoe UI" w:cs="Segoe UI"/>
          <w:b/>
          <w:bCs/>
          <w:sz w:val="28"/>
          <w:szCs w:val="28"/>
        </w:rPr>
      </w:pPr>
      <w:r w:rsidRPr="00831EEA">
        <w:rPr>
          <w:rFonts w:ascii="Segoe UI" w:hAnsi="Segoe UI" w:cs="Segoe UI"/>
          <w:b/>
          <w:bCs/>
          <w:sz w:val="28"/>
          <w:szCs w:val="28"/>
        </w:rPr>
        <w:t xml:space="preserve">Last meeting </w:t>
      </w:r>
      <w:r w:rsidR="00280966" w:rsidRPr="00831EEA">
        <w:rPr>
          <w:rFonts w:ascii="Segoe UI" w:hAnsi="Segoe UI" w:cs="Segoe UI"/>
          <w:b/>
          <w:bCs/>
          <w:sz w:val="28"/>
          <w:szCs w:val="28"/>
        </w:rPr>
        <w:t>decision</w:t>
      </w:r>
      <w:r w:rsidR="000A6A92">
        <w:rPr>
          <w:rFonts w:ascii="Segoe UI" w:hAnsi="Segoe UI" w:cs="Segoe UI"/>
          <w:b/>
          <w:bCs/>
          <w:sz w:val="28"/>
          <w:szCs w:val="28"/>
        </w:rPr>
        <w:t>:</w:t>
      </w:r>
    </w:p>
    <w:p w14:paraId="04742354" w14:textId="77777777" w:rsidR="00CF2587" w:rsidRPr="00831EEA" w:rsidRDefault="00CF2587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sz w:val="24"/>
          <w:szCs w:val="24"/>
        </w:rPr>
        <w:sectPr w:rsidR="00CF2587" w:rsidRPr="00831EEA" w:rsidSect="00046F6F">
          <w:headerReference w:type="default" r:id="rId8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B49426E" w14:textId="735A7AA7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bookmarkStart w:id="1" w:name="Text4"/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bookmarkEnd w:id="1"/>
      <w:r w:rsidRPr="004B5E72">
        <w:rPr>
          <w:rFonts w:ascii="Segoe UI" w:hAnsi="Segoe UI" w:cs="Segoe UI"/>
        </w:rPr>
        <w:t xml:space="preserve"> </w:t>
      </w:r>
    </w:p>
    <w:p w14:paraId="22ED3D89" w14:textId="71205618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6B07DED3" w14:textId="0093D99F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692FA268" w14:textId="431068D3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5BCDC24A" w14:textId="67924C1B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5AE13E84" w14:textId="51D1CA17" w:rsidR="008F3C0B" w:rsidRPr="004B5E72" w:rsidRDefault="007520E6" w:rsidP="00046F6F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</w:rPr>
        <w:sectPr w:rsidR="008F3C0B" w:rsidRPr="004B5E72" w:rsidSect="008F3C0B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2344A294" w14:textId="6952B8A4" w:rsidR="00C165B1" w:rsidRPr="00370072" w:rsidRDefault="00B037F9" w:rsidP="004D282D">
      <w:pPr>
        <w:spacing w:line="276" w:lineRule="auto"/>
        <w:rPr>
          <w:rFonts w:ascii="Segoe UI" w:hAnsi="Segoe UI" w:cs="Segoe UI"/>
          <w:b/>
          <w:bCs/>
          <w:sz w:val="28"/>
          <w:szCs w:val="28"/>
        </w:rPr>
        <w:sectPr w:rsidR="00C165B1" w:rsidRPr="00370072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370072">
        <w:rPr>
          <w:rFonts w:ascii="Segoe UI" w:hAnsi="Segoe UI" w:cs="Segoe UI"/>
          <w:b/>
          <w:bCs/>
          <w:sz w:val="28"/>
          <w:szCs w:val="28"/>
        </w:rPr>
        <w:t>Attend</w:t>
      </w:r>
      <w:r w:rsidR="000A6A92">
        <w:rPr>
          <w:rFonts w:ascii="Segoe UI" w:hAnsi="Segoe UI" w:cs="Segoe UI"/>
          <w:b/>
          <w:bCs/>
          <w:sz w:val="28"/>
          <w:szCs w:val="28"/>
        </w:rPr>
        <w:t>ees:</w:t>
      </w:r>
    </w:p>
    <w:bookmarkStart w:id="2" w:name="_Hlk135158265"/>
    <w:p w14:paraId="6C8ADC4E" w14:textId="3385CA4A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710617750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0A6A92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CB0454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bookmarkStart w:id="3" w:name="Text6"/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  <w:bookmarkEnd w:id="3"/>
      <w:r w:rsidR="00AB15AF" w:rsidRPr="004B5E72">
        <w:rPr>
          <w:rFonts w:ascii="Segoe UI" w:hAnsi="Segoe UI" w:cs="Segoe UI"/>
          <w:sz w:val="20"/>
          <w:szCs w:val="20"/>
        </w:rPr>
        <w:t xml:space="preserve"> </w:t>
      </w:r>
    </w:p>
    <w:p w14:paraId="139FC86D" w14:textId="6F55DC8B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63078232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4FEA86E1" w14:textId="7F8FB929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174556063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44A76B4A" w14:textId="521CF58D" w:rsidR="00AB15AF" w:rsidRPr="004B5E72" w:rsidRDefault="00000000" w:rsidP="00413FB1">
      <w:pPr>
        <w:spacing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1887558935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65CBC694" w14:textId="04881FA7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172479178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558E0DA8" w14:textId="44EDD212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36251315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48F67B2B" w14:textId="3431614A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448773198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111D8C9C" w14:textId="2B72D9D6" w:rsidR="00BE1AD9" w:rsidRPr="004B5E72" w:rsidRDefault="00000000" w:rsidP="004D282D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  <w:sectPr w:rsidR="00BE1AD9" w:rsidRPr="004B5E72" w:rsidSect="00BE1AD9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sdt>
        <w:sdtPr>
          <w:rPr>
            <w:rFonts w:ascii="Segoe UI" w:hAnsi="Segoe UI" w:cs="Segoe UI"/>
            <w:sz w:val="20"/>
            <w:szCs w:val="20"/>
          </w:rPr>
          <w:id w:val="195088946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B63833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B63833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  <w:bookmarkEnd w:id="2"/>
    </w:p>
    <w:p w14:paraId="41C0A8F3" w14:textId="74485EF5" w:rsidR="00B037F9" w:rsidRPr="00417F93" w:rsidRDefault="00B037F9" w:rsidP="00417F93">
      <w:pPr>
        <w:spacing w:before="240"/>
        <w:rPr>
          <w:rFonts w:ascii="Segoe UI" w:hAnsi="Segoe UI" w:cs="Segoe UI"/>
          <w:b/>
          <w:bCs/>
          <w:sz w:val="28"/>
          <w:szCs w:val="28"/>
        </w:rPr>
      </w:pPr>
      <w:r w:rsidRPr="00417F93">
        <w:rPr>
          <w:rFonts w:ascii="Segoe UI" w:hAnsi="Segoe UI" w:cs="Segoe UI"/>
          <w:b/>
          <w:bCs/>
          <w:sz w:val="28"/>
          <w:szCs w:val="28"/>
        </w:rPr>
        <w:t>Action Items</w:t>
      </w:r>
      <w:r w:rsidR="000A6A92">
        <w:rPr>
          <w:rFonts w:ascii="Segoe UI" w:hAnsi="Segoe UI" w:cs="Segoe UI"/>
          <w:b/>
          <w:bCs/>
          <w:sz w:val="28"/>
          <w:szCs w:val="28"/>
        </w:rP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88"/>
        <w:gridCol w:w="2599"/>
        <w:gridCol w:w="1417"/>
        <w:gridCol w:w="3276"/>
      </w:tblGrid>
      <w:tr w:rsidR="00840A88" w:rsidRPr="004D282D" w14:paraId="75B9DBF4" w14:textId="77777777" w:rsidTr="00A343CA">
        <w:trPr>
          <w:trHeight w:val="576"/>
        </w:trPr>
        <w:tc>
          <w:tcPr>
            <w:tcW w:w="1383" w:type="pct"/>
            <w:tcBorders>
              <w:top w:val="nil"/>
              <w:bottom w:val="nil"/>
              <w:right w:val="single" w:sz="2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EABBEFC" w14:textId="179CE854" w:rsidR="00840A88" w:rsidRPr="00A343CA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</w:pPr>
            <w:bookmarkStart w:id="4" w:name="_Hlk135158836"/>
            <w:r w:rsidRPr="00A343CA"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  <w:t>Item</w:t>
            </w:r>
          </w:p>
        </w:tc>
        <w:tc>
          <w:tcPr>
            <w:tcW w:w="1289" w:type="pct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DCAD7B0" w14:textId="321F4ADC" w:rsidR="00840A88" w:rsidRPr="00A343CA" w:rsidRDefault="00B66C1A" w:rsidP="00EF6A80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</w:pPr>
            <w:r w:rsidRPr="00A343CA"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  <w:t>Assigned To</w:t>
            </w:r>
          </w:p>
        </w:tc>
        <w:tc>
          <w:tcPr>
            <w:tcW w:w="703" w:type="pct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09C14472" w14:textId="57F88711" w:rsidR="00840A88" w:rsidRPr="00A343CA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</w:pPr>
            <w:r w:rsidRPr="00A343CA"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  <w:t>Deadline</w:t>
            </w:r>
          </w:p>
        </w:tc>
        <w:tc>
          <w:tcPr>
            <w:tcW w:w="1625" w:type="pct"/>
            <w:tcBorders>
              <w:top w:val="nil"/>
              <w:left w:val="single" w:sz="2" w:space="0" w:color="BFBFBF" w:themeColor="background1" w:themeShade="BF"/>
              <w:bottom w:val="nil"/>
            </w:tcBorders>
            <w:shd w:val="clear" w:color="auto" w:fill="FBE4D5" w:themeFill="accent2" w:themeFillTint="33"/>
            <w:vAlign w:val="center"/>
          </w:tcPr>
          <w:p w14:paraId="566B8428" w14:textId="21CDEE82" w:rsidR="00840A88" w:rsidRPr="00A343CA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</w:pPr>
            <w:r w:rsidRPr="00A343CA"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  <w:t>Status</w:t>
            </w:r>
          </w:p>
        </w:tc>
      </w:tr>
      <w:tr w:rsidR="00840A88" w:rsidRPr="004D282D" w14:paraId="1BFB53CB" w14:textId="77777777" w:rsidTr="000A6A92">
        <w:trPr>
          <w:trHeight w:val="425"/>
        </w:trPr>
        <w:tc>
          <w:tcPr>
            <w:tcW w:w="1383" w:type="pc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380F48" w14:textId="0D785651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bookmarkStart w:id="5" w:name="Text11"/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89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F2FDF" w14:textId="3EB8C9CE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80205582"/>
            <w:placeholder>
              <w:docPart w:val="23A15AACBD934CFBAE9BDE814576740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nil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ECC5B72" w14:textId="37EB4241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DD11A8" w14:textId="14382044" w:rsidR="00B66C1A" w:rsidRPr="004D282D" w:rsidRDefault="00000000" w:rsidP="000A6A92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5913604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B66C1A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4D282D">
              <w:rPr>
                <w:rFonts w:ascii="Segoe UI" w:hAnsi="Segoe UI" w:cs="Segoe UI"/>
                <w:sz w:val="20"/>
                <w:szCs w:val="20"/>
              </w:rPr>
              <w:t xml:space="preserve"> In progress</w:t>
            </w:r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2819907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B66C1A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4D282D" w14:paraId="19C0149A" w14:textId="77777777" w:rsidTr="000A6A92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CA4C98" w14:textId="6D44F0FD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E91F63" w14:textId="5222B356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251818886"/>
            <w:placeholder>
              <w:docPart w:val="1311EBFD549D48C999B9B5A9D75FAB8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465ED55" w14:textId="11F9F867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4EC3F2" w14:textId="5661E1AB" w:rsidR="00840A88" w:rsidRPr="004D282D" w:rsidRDefault="0000000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82026350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60221829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4D282D" w14:paraId="164F2EB4" w14:textId="77777777" w:rsidTr="000A6A92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E30AD2" w14:textId="08DDFEEB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300F1" w14:textId="1846B95F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950383391"/>
            <w:placeholder>
              <w:docPart w:val="75039AEEDE9C41588FC69878AAF6EA2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EE7F1B3" w14:textId="26329495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33012D3" w14:textId="0070B16D" w:rsidR="00840A88" w:rsidRPr="004D282D" w:rsidRDefault="0000000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36035511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54864210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4D282D" w14:paraId="1C48D5F9" w14:textId="77777777" w:rsidTr="000A6A92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BF6137" w14:textId="47892B27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01732B" w14:textId="6C421DCB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723916676"/>
            <w:placeholder>
              <w:docPart w:val="5708A1442B7541EE88BB73DB9303CA1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7DABF995" w14:textId="1BEB14DE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992B57A" w14:textId="39460A87" w:rsidR="00840A88" w:rsidRPr="004D282D" w:rsidRDefault="0000000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46539499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11312579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4D282D" w14:paraId="1C385E6E" w14:textId="77777777" w:rsidTr="00A343CA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12" w:space="0" w:color="833C0B" w:themeColor="accent2" w:themeShade="80"/>
              <w:right w:val="single" w:sz="4" w:space="0" w:color="BFBFBF" w:themeColor="background1" w:themeShade="BF"/>
            </w:tcBorders>
            <w:vAlign w:val="center"/>
          </w:tcPr>
          <w:p w14:paraId="31458454" w14:textId="77777777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33C0B" w:themeColor="accent2" w:themeShade="80"/>
              <w:right w:val="single" w:sz="4" w:space="0" w:color="BFBFBF" w:themeColor="background1" w:themeShade="BF"/>
            </w:tcBorders>
            <w:vAlign w:val="center"/>
          </w:tcPr>
          <w:p w14:paraId="52F2604F" w14:textId="3F7DDBFF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1292642118"/>
            <w:placeholder>
              <w:docPart w:val="BAD15E11AD18466DA248CC4B0D966F5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12" w:space="0" w:color="833C0B" w:themeColor="accent2" w:themeShade="80"/>
                  <w:right w:val="single" w:sz="4" w:space="0" w:color="BFBFBF" w:themeColor="background1" w:themeShade="BF"/>
                </w:tcBorders>
                <w:vAlign w:val="center"/>
              </w:tcPr>
              <w:p w14:paraId="37658FB7" w14:textId="729C54A7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33C0B" w:themeColor="accent2" w:themeShade="80"/>
            </w:tcBorders>
            <w:vAlign w:val="center"/>
          </w:tcPr>
          <w:p w14:paraId="4E47313A" w14:textId="3275C403" w:rsidR="00840A88" w:rsidRPr="004D282D" w:rsidRDefault="0000000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56876731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23323120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</w:tbl>
    <w:bookmarkEnd w:id="4"/>
    <w:p w14:paraId="33B261A7" w14:textId="3BA65EF3" w:rsidR="00B84013" w:rsidRPr="000A6A92" w:rsidRDefault="00B037F9" w:rsidP="000A6A92">
      <w:pPr>
        <w:spacing w:before="240" w:line="276" w:lineRule="auto"/>
        <w:rPr>
          <w:rFonts w:ascii="Segoe UI" w:hAnsi="Segoe UI" w:cs="Segoe UI"/>
          <w:b/>
          <w:bCs/>
          <w:sz w:val="28"/>
          <w:szCs w:val="28"/>
        </w:rPr>
        <w:sectPr w:rsidR="00B84013" w:rsidRPr="000A6A92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374E02">
        <w:rPr>
          <w:rFonts w:ascii="Segoe UI" w:hAnsi="Segoe UI" w:cs="Segoe UI"/>
          <w:b/>
          <w:bCs/>
          <w:sz w:val="28"/>
          <w:szCs w:val="28"/>
        </w:rPr>
        <w:t>Announcements</w:t>
      </w:r>
      <w:r w:rsidR="000A6A92">
        <w:rPr>
          <w:rFonts w:ascii="Segoe UI" w:hAnsi="Segoe UI" w:cs="Segoe UI"/>
          <w:b/>
          <w:bCs/>
          <w:sz w:val="28"/>
          <w:szCs w:val="28"/>
        </w:rPr>
        <w:t>:</w:t>
      </w:r>
    </w:p>
    <w:p w14:paraId="7D3A3646" w14:textId="3C765B77" w:rsidR="002D2E75" w:rsidRPr="00831EEA" w:rsidRDefault="002D2E75" w:rsidP="002D2E75">
      <w:pPr>
        <w:pStyle w:val="ListParagraph"/>
        <w:numPr>
          <w:ilvl w:val="0"/>
          <w:numId w:val="30"/>
        </w:num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Pr="00831EEA">
        <w:rPr>
          <w:rFonts w:ascii="Segoe UI" w:hAnsi="Segoe UI" w:cs="Segoe UI"/>
          <w:sz w:val="24"/>
          <w:szCs w:val="24"/>
        </w:rPr>
      </w:r>
      <w:r w:rsidRPr="00831EEA">
        <w:rPr>
          <w:rFonts w:ascii="Segoe UI" w:hAnsi="Segoe UI" w:cs="Segoe UI"/>
          <w:sz w:val="24"/>
          <w:szCs w:val="24"/>
        </w:rPr>
        <w:fldChar w:fldCharType="separate"/>
      </w:r>
      <w:r w:rsidRPr="00831EEA">
        <w:rPr>
          <w:rFonts w:ascii="Segoe UI" w:hAnsi="Segoe UI" w:cs="Segoe UI"/>
          <w:noProof/>
          <w:sz w:val="24"/>
          <w:szCs w:val="24"/>
        </w:rPr>
        <w:t>[Announcement]</w:t>
      </w:r>
      <w:r w:rsidRPr="00831EEA">
        <w:rPr>
          <w:rFonts w:ascii="Segoe UI" w:hAnsi="Segoe UI" w:cs="Segoe UI"/>
          <w:sz w:val="24"/>
          <w:szCs w:val="24"/>
        </w:rPr>
        <w:fldChar w:fldCharType="end"/>
      </w:r>
    </w:p>
    <w:p w14:paraId="1195DBED" w14:textId="37A26219" w:rsidR="00B037F9" w:rsidRPr="00831EEA" w:rsidRDefault="002D2E75" w:rsidP="00046F6F">
      <w:pPr>
        <w:pStyle w:val="ListParagraph"/>
        <w:numPr>
          <w:ilvl w:val="0"/>
          <w:numId w:val="30"/>
        </w:num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Pr="00831EEA">
        <w:rPr>
          <w:rFonts w:ascii="Segoe UI" w:hAnsi="Segoe UI" w:cs="Segoe UI"/>
          <w:sz w:val="24"/>
          <w:szCs w:val="24"/>
        </w:rPr>
      </w:r>
      <w:r w:rsidRPr="00831EEA">
        <w:rPr>
          <w:rFonts w:ascii="Segoe UI" w:hAnsi="Segoe UI" w:cs="Segoe UI"/>
          <w:sz w:val="24"/>
          <w:szCs w:val="24"/>
        </w:rPr>
        <w:fldChar w:fldCharType="separate"/>
      </w:r>
      <w:r w:rsidRPr="00831EEA">
        <w:rPr>
          <w:rFonts w:ascii="Segoe UI" w:hAnsi="Segoe UI" w:cs="Segoe UI"/>
          <w:noProof/>
          <w:sz w:val="24"/>
          <w:szCs w:val="24"/>
        </w:rPr>
        <w:t>[Announcement]</w:t>
      </w:r>
      <w:r w:rsidRPr="00831EEA">
        <w:rPr>
          <w:rFonts w:ascii="Segoe UI" w:hAnsi="Segoe UI" w:cs="Segoe UI"/>
          <w:sz w:val="24"/>
          <w:szCs w:val="24"/>
        </w:rPr>
        <w:fldChar w:fldCharType="end"/>
      </w:r>
    </w:p>
    <w:p w14:paraId="59DCC579" w14:textId="07DBF502" w:rsidR="00B84013" w:rsidRPr="00831EEA" w:rsidRDefault="00B84013" w:rsidP="00046F6F">
      <w:pPr>
        <w:pStyle w:val="ListParagraph"/>
        <w:numPr>
          <w:ilvl w:val="0"/>
          <w:numId w:val="30"/>
        </w:num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Pr="00831EEA">
        <w:rPr>
          <w:rFonts w:ascii="Segoe UI" w:hAnsi="Segoe UI" w:cs="Segoe UI"/>
          <w:sz w:val="24"/>
          <w:szCs w:val="24"/>
        </w:rPr>
      </w:r>
      <w:r w:rsidRPr="00831EEA">
        <w:rPr>
          <w:rFonts w:ascii="Segoe UI" w:hAnsi="Segoe UI" w:cs="Segoe UI"/>
          <w:sz w:val="24"/>
          <w:szCs w:val="24"/>
        </w:rPr>
        <w:fldChar w:fldCharType="separate"/>
      </w:r>
      <w:r w:rsidRPr="00831EEA">
        <w:rPr>
          <w:rFonts w:ascii="Segoe UI" w:hAnsi="Segoe UI" w:cs="Segoe UI"/>
          <w:noProof/>
          <w:sz w:val="24"/>
          <w:szCs w:val="24"/>
        </w:rPr>
        <w:t>[Announcement]</w:t>
      </w:r>
      <w:r w:rsidRPr="00831EEA">
        <w:rPr>
          <w:rFonts w:ascii="Segoe UI" w:hAnsi="Segoe UI" w:cs="Segoe UI"/>
          <w:sz w:val="24"/>
          <w:szCs w:val="24"/>
        </w:rPr>
        <w:fldChar w:fldCharType="end"/>
      </w:r>
    </w:p>
    <w:p w14:paraId="39282521" w14:textId="54253D6D" w:rsidR="00B84013" w:rsidRPr="00831EEA" w:rsidRDefault="00B84013" w:rsidP="00046F6F">
      <w:pPr>
        <w:pStyle w:val="ListParagraph"/>
        <w:numPr>
          <w:ilvl w:val="0"/>
          <w:numId w:val="30"/>
        </w:num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Pr="00831EEA">
        <w:rPr>
          <w:rFonts w:ascii="Segoe UI" w:hAnsi="Segoe UI" w:cs="Segoe UI"/>
          <w:sz w:val="24"/>
          <w:szCs w:val="24"/>
        </w:rPr>
      </w:r>
      <w:r w:rsidRPr="00831EEA">
        <w:rPr>
          <w:rFonts w:ascii="Segoe UI" w:hAnsi="Segoe UI" w:cs="Segoe UI"/>
          <w:sz w:val="24"/>
          <w:szCs w:val="24"/>
        </w:rPr>
        <w:fldChar w:fldCharType="separate"/>
      </w:r>
      <w:r w:rsidRPr="00831EEA">
        <w:rPr>
          <w:rFonts w:ascii="Segoe UI" w:hAnsi="Segoe UI" w:cs="Segoe UI"/>
          <w:noProof/>
          <w:sz w:val="24"/>
          <w:szCs w:val="24"/>
        </w:rPr>
        <w:t>[Announcement]</w:t>
      </w:r>
      <w:r w:rsidRPr="00831EEA">
        <w:rPr>
          <w:rFonts w:ascii="Segoe UI" w:hAnsi="Segoe UI" w:cs="Segoe UI"/>
          <w:sz w:val="24"/>
          <w:szCs w:val="24"/>
        </w:rPr>
        <w:fldChar w:fldCharType="end"/>
      </w:r>
    </w:p>
    <w:p w14:paraId="5D592273" w14:textId="77777777" w:rsidR="00B84013" w:rsidRPr="00831EEA" w:rsidRDefault="00B84013" w:rsidP="00046F6F">
      <w:pPr>
        <w:spacing w:line="276" w:lineRule="auto"/>
        <w:rPr>
          <w:rFonts w:ascii="Segoe UI" w:hAnsi="Segoe UI" w:cs="Segoe UI"/>
          <w:b/>
          <w:bCs/>
          <w:sz w:val="24"/>
          <w:szCs w:val="24"/>
        </w:rPr>
        <w:sectPr w:rsidR="00B84013" w:rsidRPr="00831EEA" w:rsidSect="00B84013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3D22CCDE" w14:textId="56AEC396" w:rsidR="00B037F9" w:rsidRPr="00B37184" w:rsidRDefault="00B037F9" w:rsidP="00046F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B37184">
        <w:rPr>
          <w:rFonts w:ascii="Segoe UI" w:hAnsi="Segoe UI" w:cs="Segoe UI"/>
          <w:b/>
          <w:bCs/>
          <w:color w:val="000000" w:themeColor="text1"/>
          <w:sz w:val="28"/>
          <w:szCs w:val="28"/>
        </w:rPr>
        <w:t>Adjournment</w:t>
      </w:r>
      <w:r w:rsidR="000A6A92" w:rsidRPr="00B37184">
        <w:rPr>
          <w:rFonts w:ascii="Segoe UI" w:hAnsi="Segoe UI" w:cs="Segoe UI"/>
          <w:b/>
          <w:bCs/>
          <w:color w:val="000000" w:themeColor="text1"/>
          <w:sz w:val="28"/>
          <w:szCs w:val="28"/>
        </w:rPr>
        <w:t>:</w:t>
      </w:r>
    </w:p>
    <w:p w14:paraId="7B1A3C35" w14:textId="37E45921" w:rsidR="00B037F9" w:rsidRPr="00831EEA" w:rsidRDefault="00B037F9" w:rsidP="000A6A92">
      <w:pPr>
        <w:spacing w:after="0"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t xml:space="preserve">The meeting was adjourned at </w:t>
      </w:r>
      <w:r w:rsidR="00B84013"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Text12"/>
            <w:enabled/>
            <w:calcOnExit w:val="0"/>
            <w:textInput>
              <w:default w:val="[Time]"/>
            </w:textInput>
          </w:ffData>
        </w:fldChar>
      </w:r>
      <w:bookmarkStart w:id="6" w:name="Text12"/>
      <w:r w:rsidR="00B84013"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="00B84013" w:rsidRPr="00831EEA">
        <w:rPr>
          <w:rFonts w:ascii="Segoe UI" w:hAnsi="Segoe UI" w:cs="Segoe UI"/>
          <w:sz w:val="24"/>
          <w:szCs w:val="24"/>
        </w:rPr>
      </w:r>
      <w:r w:rsidR="00B84013" w:rsidRPr="00831EEA">
        <w:rPr>
          <w:rFonts w:ascii="Segoe UI" w:hAnsi="Segoe UI" w:cs="Segoe UI"/>
          <w:sz w:val="24"/>
          <w:szCs w:val="24"/>
        </w:rPr>
        <w:fldChar w:fldCharType="separate"/>
      </w:r>
      <w:r w:rsidR="00B84013" w:rsidRPr="00831EEA">
        <w:rPr>
          <w:rFonts w:ascii="Segoe UI" w:hAnsi="Segoe UI" w:cs="Segoe UI"/>
          <w:noProof/>
          <w:sz w:val="24"/>
          <w:szCs w:val="24"/>
        </w:rPr>
        <w:t>[Time]</w:t>
      </w:r>
      <w:r w:rsidR="00B84013" w:rsidRPr="00831EEA">
        <w:rPr>
          <w:rFonts w:ascii="Segoe UI" w:hAnsi="Segoe UI" w:cs="Segoe UI"/>
          <w:sz w:val="24"/>
          <w:szCs w:val="24"/>
        </w:rPr>
        <w:fldChar w:fldCharType="end"/>
      </w:r>
      <w:bookmarkEnd w:id="6"/>
      <w:r w:rsidRPr="00831EEA">
        <w:rPr>
          <w:rFonts w:ascii="Segoe UI" w:hAnsi="Segoe UI" w:cs="Segoe UI"/>
          <w:sz w:val="24"/>
          <w:szCs w:val="24"/>
        </w:rPr>
        <w:t xml:space="preserve"> by </w:t>
      </w:r>
      <w:r w:rsidR="00B84013"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Text13"/>
            <w:enabled/>
            <w:calcOnExit w:val="0"/>
            <w:textInput>
              <w:default w:val="[Name of Chairperson]."/>
            </w:textInput>
          </w:ffData>
        </w:fldChar>
      </w:r>
      <w:bookmarkStart w:id="7" w:name="Text13"/>
      <w:r w:rsidR="00B84013"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="00B84013" w:rsidRPr="00831EEA">
        <w:rPr>
          <w:rFonts w:ascii="Segoe UI" w:hAnsi="Segoe UI" w:cs="Segoe UI"/>
          <w:sz w:val="24"/>
          <w:szCs w:val="24"/>
        </w:rPr>
      </w:r>
      <w:r w:rsidR="00B84013" w:rsidRPr="00831EEA">
        <w:rPr>
          <w:rFonts w:ascii="Segoe UI" w:hAnsi="Segoe UI" w:cs="Segoe UI"/>
          <w:sz w:val="24"/>
          <w:szCs w:val="24"/>
        </w:rPr>
        <w:fldChar w:fldCharType="separate"/>
      </w:r>
      <w:r w:rsidR="00B84013" w:rsidRPr="00831EEA">
        <w:rPr>
          <w:rFonts w:ascii="Segoe UI" w:hAnsi="Segoe UI" w:cs="Segoe UI"/>
          <w:noProof/>
          <w:sz w:val="24"/>
          <w:szCs w:val="24"/>
        </w:rPr>
        <w:t>[Name of Chairperson].</w:t>
      </w:r>
      <w:r w:rsidR="00B84013" w:rsidRPr="00831EEA">
        <w:rPr>
          <w:rFonts w:ascii="Segoe UI" w:hAnsi="Segoe UI" w:cs="Segoe UI"/>
          <w:sz w:val="24"/>
          <w:szCs w:val="24"/>
        </w:rPr>
        <w:fldChar w:fldCharType="end"/>
      </w:r>
      <w:bookmarkEnd w:id="7"/>
    </w:p>
    <w:p w14:paraId="2C9E1824" w14:textId="77777777" w:rsidR="001661C2" w:rsidRPr="00831EEA" w:rsidRDefault="00B037F9" w:rsidP="000A6A92">
      <w:p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t>Respectfully submitted by:</w:t>
      </w:r>
      <w:r w:rsidR="009F450A" w:rsidRPr="00831EEA">
        <w:rPr>
          <w:rFonts w:ascii="Segoe UI" w:hAnsi="Segoe UI" w:cs="Segoe UI"/>
          <w:sz w:val="24"/>
          <w:szCs w:val="24"/>
        </w:rPr>
        <w:t xml:space="preserve"> </w:t>
      </w:r>
      <w:r w:rsidR="00B84013"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Text14"/>
            <w:enabled/>
            <w:calcOnExit w:val="0"/>
            <w:textInput>
              <w:default w:val="[Name]"/>
            </w:textInput>
          </w:ffData>
        </w:fldChar>
      </w:r>
      <w:bookmarkStart w:id="8" w:name="Text14"/>
      <w:r w:rsidR="00B84013"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="00B84013" w:rsidRPr="00831EEA">
        <w:rPr>
          <w:rFonts w:ascii="Segoe UI" w:hAnsi="Segoe UI" w:cs="Segoe UI"/>
          <w:sz w:val="24"/>
          <w:szCs w:val="24"/>
        </w:rPr>
      </w:r>
      <w:r w:rsidR="00B84013" w:rsidRPr="00831EEA">
        <w:rPr>
          <w:rFonts w:ascii="Segoe UI" w:hAnsi="Segoe UI" w:cs="Segoe UI"/>
          <w:sz w:val="24"/>
          <w:szCs w:val="24"/>
        </w:rPr>
        <w:fldChar w:fldCharType="separate"/>
      </w:r>
      <w:r w:rsidR="00B84013" w:rsidRPr="00831EEA">
        <w:rPr>
          <w:rFonts w:ascii="Segoe UI" w:hAnsi="Segoe UI" w:cs="Segoe UI"/>
          <w:noProof/>
          <w:sz w:val="24"/>
          <w:szCs w:val="24"/>
        </w:rPr>
        <w:t>[Name]</w:t>
      </w:r>
      <w:r w:rsidR="00B84013" w:rsidRPr="00831EEA">
        <w:rPr>
          <w:rFonts w:ascii="Segoe UI" w:hAnsi="Segoe UI" w:cs="Segoe UI"/>
          <w:sz w:val="24"/>
          <w:szCs w:val="24"/>
        </w:rPr>
        <w:fldChar w:fldCharType="end"/>
      </w:r>
      <w:bookmarkEnd w:id="8"/>
      <w:r w:rsidR="00B84013" w:rsidRPr="00831EEA">
        <w:rPr>
          <w:rFonts w:ascii="Segoe UI" w:hAnsi="Segoe UI" w:cs="Segoe UI"/>
          <w:sz w:val="24"/>
          <w:szCs w:val="24"/>
        </w:rPr>
        <w:t xml:space="preserve"> </w:t>
      </w:r>
      <w:r w:rsidRPr="00831EEA">
        <w:rPr>
          <w:rFonts w:ascii="Segoe UI" w:hAnsi="Segoe UI" w:cs="Segoe UI"/>
          <w:sz w:val="24"/>
          <w:szCs w:val="24"/>
        </w:rPr>
        <w:t xml:space="preserve">and </w:t>
      </w:r>
      <w:r w:rsidR="00B84013"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Text15"/>
            <w:enabled/>
            <w:calcOnExit w:val="0"/>
            <w:textInput>
              <w:default w:val="[Title of Meeting Secretary]"/>
            </w:textInput>
          </w:ffData>
        </w:fldChar>
      </w:r>
      <w:bookmarkStart w:id="9" w:name="Text15"/>
      <w:r w:rsidR="00B84013"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="00B84013" w:rsidRPr="00831EEA">
        <w:rPr>
          <w:rFonts w:ascii="Segoe UI" w:hAnsi="Segoe UI" w:cs="Segoe UI"/>
          <w:sz w:val="24"/>
          <w:szCs w:val="24"/>
        </w:rPr>
      </w:r>
      <w:r w:rsidR="00B84013" w:rsidRPr="00831EEA">
        <w:rPr>
          <w:rFonts w:ascii="Segoe UI" w:hAnsi="Segoe UI" w:cs="Segoe UI"/>
          <w:sz w:val="24"/>
          <w:szCs w:val="24"/>
        </w:rPr>
        <w:fldChar w:fldCharType="separate"/>
      </w:r>
      <w:r w:rsidR="00B84013" w:rsidRPr="00831EEA">
        <w:rPr>
          <w:rFonts w:ascii="Segoe UI" w:hAnsi="Segoe UI" w:cs="Segoe UI"/>
          <w:noProof/>
          <w:sz w:val="24"/>
          <w:szCs w:val="24"/>
        </w:rPr>
        <w:t>[Title of Meeting Secretary]</w:t>
      </w:r>
      <w:r w:rsidR="00B84013" w:rsidRPr="00831EEA">
        <w:rPr>
          <w:rFonts w:ascii="Segoe UI" w:hAnsi="Segoe UI" w:cs="Segoe UI"/>
          <w:sz w:val="24"/>
          <w:szCs w:val="24"/>
        </w:rPr>
        <w:fldChar w:fldCharType="end"/>
      </w:r>
      <w:bookmarkEnd w:id="9"/>
    </w:p>
    <w:sectPr w:rsidR="001661C2" w:rsidRPr="00831EEA" w:rsidSect="00CF2587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CB88DC" w14:textId="77777777" w:rsidR="0013408B" w:rsidRDefault="0013408B" w:rsidP="00B63833">
      <w:pPr>
        <w:spacing w:after="0" w:line="240" w:lineRule="auto"/>
      </w:pPr>
      <w:r>
        <w:separator/>
      </w:r>
    </w:p>
  </w:endnote>
  <w:endnote w:type="continuationSeparator" w:id="0">
    <w:p w14:paraId="1612B13D" w14:textId="77777777" w:rsidR="0013408B" w:rsidRDefault="0013408B" w:rsidP="00B6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C7A11C" w14:textId="77777777" w:rsidR="0013408B" w:rsidRDefault="0013408B" w:rsidP="00B63833">
      <w:pPr>
        <w:spacing w:after="0" w:line="240" w:lineRule="auto"/>
      </w:pPr>
      <w:r>
        <w:separator/>
      </w:r>
    </w:p>
  </w:footnote>
  <w:footnote w:type="continuationSeparator" w:id="0">
    <w:p w14:paraId="31837182" w14:textId="77777777" w:rsidR="0013408B" w:rsidRDefault="0013408B" w:rsidP="00B63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A0B77B" w14:textId="7FAFC72D" w:rsidR="00A343CA" w:rsidRPr="003D4865" w:rsidRDefault="00A343CA" w:rsidP="003D4865">
    <w:pPr>
      <w:pStyle w:val="Header"/>
      <w:tabs>
        <w:tab w:val="clear" w:pos="9360"/>
        <w:tab w:val="right" w:pos="10080"/>
      </w:tabs>
      <w:rPr>
        <w:rFonts w:ascii="Segoe UI" w:hAnsi="Segoe UI" w:cs="Segoe UI"/>
        <w:sz w:val="24"/>
        <w:szCs w:val="24"/>
      </w:rPr>
    </w:pPr>
    <w:r w:rsidRPr="003D4865">
      <w:rPr>
        <w:rFonts w:ascii="Segoe UI" w:hAnsi="Segoe UI" w:cs="Segoe UI"/>
        <w:sz w:val="24"/>
        <w:szCs w:val="24"/>
      </w:rPr>
      <w:t>[Organization logo]</w:t>
    </w:r>
    <w:r w:rsidR="003D4865" w:rsidRPr="003D4865">
      <w:rPr>
        <w:rFonts w:ascii="Segoe UI" w:hAnsi="Segoe UI" w:cs="Segoe UI"/>
        <w:sz w:val="24"/>
        <w:szCs w:val="24"/>
      </w:rPr>
      <w:tab/>
    </w:r>
    <w:r w:rsidR="003D4865" w:rsidRPr="003D4865">
      <w:rPr>
        <w:rFonts w:ascii="Segoe UI" w:hAnsi="Segoe UI" w:cs="Segoe UI"/>
        <w:sz w:val="24"/>
        <w:szCs w:val="24"/>
      </w:rPr>
      <w:tab/>
    </w:r>
    <w:r w:rsidRPr="003D4865">
      <w:rPr>
        <w:rFonts w:ascii="Segoe UI" w:hAnsi="Segoe UI" w:cs="Segoe UI"/>
        <w:sz w:val="24"/>
        <w:szCs w:val="24"/>
      </w:rPr>
      <w:t xml:space="preserve"> [Organization Nam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94F6A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FAB49E4"/>
    <w:multiLevelType w:val="multilevel"/>
    <w:tmpl w:val="FC92F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195114"/>
    <w:multiLevelType w:val="hybridMultilevel"/>
    <w:tmpl w:val="86C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E385C"/>
    <w:multiLevelType w:val="hybridMultilevel"/>
    <w:tmpl w:val="BD5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27148"/>
    <w:multiLevelType w:val="hybridMultilevel"/>
    <w:tmpl w:val="49049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E32EC5"/>
    <w:multiLevelType w:val="hybridMultilevel"/>
    <w:tmpl w:val="DF3EE3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718D1"/>
    <w:multiLevelType w:val="hybridMultilevel"/>
    <w:tmpl w:val="713A3B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2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3D57AD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E127EE"/>
    <w:multiLevelType w:val="hybridMultilevel"/>
    <w:tmpl w:val="8076A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4"/>
  </w:num>
  <w:num w:numId="3" w16cid:durableId="1143697784">
    <w:abstractNumId w:val="18"/>
  </w:num>
  <w:num w:numId="4" w16cid:durableId="1424454063">
    <w:abstractNumId w:val="25"/>
  </w:num>
  <w:num w:numId="5" w16cid:durableId="1940597150">
    <w:abstractNumId w:val="14"/>
  </w:num>
  <w:num w:numId="6" w16cid:durableId="1148982764">
    <w:abstractNumId w:val="2"/>
  </w:num>
  <w:num w:numId="7" w16cid:durableId="526258332">
    <w:abstractNumId w:val="11"/>
  </w:num>
  <w:num w:numId="8" w16cid:durableId="1741639833">
    <w:abstractNumId w:val="1"/>
  </w:num>
  <w:num w:numId="9" w16cid:durableId="266549198">
    <w:abstractNumId w:val="7"/>
  </w:num>
  <w:num w:numId="10" w16cid:durableId="1531600208">
    <w:abstractNumId w:val="22"/>
  </w:num>
  <w:num w:numId="11" w16cid:durableId="1606157843">
    <w:abstractNumId w:val="29"/>
  </w:num>
  <w:num w:numId="12" w16cid:durableId="249121741">
    <w:abstractNumId w:val="10"/>
  </w:num>
  <w:num w:numId="13" w16cid:durableId="2121024599">
    <w:abstractNumId w:val="19"/>
  </w:num>
  <w:num w:numId="14" w16cid:durableId="642581094">
    <w:abstractNumId w:val="13"/>
  </w:num>
  <w:num w:numId="15" w16cid:durableId="1211191147">
    <w:abstractNumId w:val="26"/>
  </w:num>
  <w:num w:numId="16" w16cid:durableId="1193500182">
    <w:abstractNumId w:val="28"/>
  </w:num>
  <w:num w:numId="17" w16cid:durableId="754205698">
    <w:abstractNumId w:val="21"/>
  </w:num>
  <w:num w:numId="18" w16cid:durableId="810287798">
    <w:abstractNumId w:val="8"/>
  </w:num>
  <w:num w:numId="19" w16cid:durableId="65811890">
    <w:abstractNumId w:val="16"/>
  </w:num>
  <w:num w:numId="20" w16cid:durableId="1816946120">
    <w:abstractNumId w:val="12"/>
  </w:num>
  <w:num w:numId="21" w16cid:durableId="1451053908">
    <w:abstractNumId w:val="5"/>
  </w:num>
  <w:num w:numId="22" w16cid:durableId="1151020917">
    <w:abstractNumId w:val="15"/>
  </w:num>
  <w:num w:numId="23" w16cid:durableId="176429677">
    <w:abstractNumId w:val="27"/>
  </w:num>
  <w:num w:numId="24" w16cid:durableId="1670518601">
    <w:abstractNumId w:val="4"/>
  </w:num>
  <w:num w:numId="25" w16cid:durableId="988940888">
    <w:abstractNumId w:val="23"/>
  </w:num>
  <w:num w:numId="26" w16cid:durableId="330303103">
    <w:abstractNumId w:val="20"/>
  </w:num>
  <w:num w:numId="27" w16cid:durableId="229656174">
    <w:abstractNumId w:val="9"/>
  </w:num>
  <w:num w:numId="28" w16cid:durableId="182402634">
    <w:abstractNumId w:val="17"/>
  </w:num>
  <w:num w:numId="29" w16cid:durableId="1896888123">
    <w:abstractNumId w:val="6"/>
  </w:num>
  <w:num w:numId="30" w16cid:durableId="155550879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LUwsbQ0M7MwMTVQ0lEKTi0uzszPAykwrAUANyF/8ywAAAA="/>
  </w:docVars>
  <w:rsids>
    <w:rsidRoot w:val="00B037F9"/>
    <w:rsid w:val="0000088F"/>
    <w:rsid w:val="0001660D"/>
    <w:rsid w:val="00017C9E"/>
    <w:rsid w:val="00020B1B"/>
    <w:rsid w:val="00023CA2"/>
    <w:rsid w:val="00036502"/>
    <w:rsid w:val="00040778"/>
    <w:rsid w:val="00046F6F"/>
    <w:rsid w:val="000515BD"/>
    <w:rsid w:val="00051EF4"/>
    <w:rsid w:val="000748E9"/>
    <w:rsid w:val="00090385"/>
    <w:rsid w:val="00090CC6"/>
    <w:rsid w:val="000923FF"/>
    <w:rsid w:val="000A6A92"/>
    <w:rsid w:val="000B1707"/>
    <w:rsid w:val="000B2CA0"/>
    <w:rsid w:val="000B5621"/>
    <w:rsid w:val="000B65E3"/>
    <w:rsid w:val="000C0173"/>
    <w:rsid w:val="000C24DC"/>
    <w:rsid w:val="000D5BBC"/>
    <w:rsid w:val="000E0CD6"/>
    <w:rsid w:val="000E1C19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0997"/>
    <w:rsid w:val="00134081"/>
    <w:rsid w:val="0013408B"/>
    <w:rsid w:val="00134F82"/>
    <w:rsid w:val="0015141F"/>
    <w:rsid w:val="00152EE2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24BB"/>
    <w:rsid w:val="001B6106"/>
    <w:rsid w:val="001B747F"/>
    <w:rsid w:val="001D1FC9"/>
    <w:rsid w:val="001D62EC"/>
    <w:rsid w:val="001F7A6A"/>
    <w:rsid w:val="00200C1B"/>
    <w:rsid w:val="002023C5"/>
    <w:rsid w:val="0021390F"/>
    <w:rsid w:val="00240C3C"/>
    <w:rsid w:val="0024515F"/>
    <w:rsid w:val="0024610E"/>
    <w:rsid w:val="00264B76"/>
    <w:rsid w:val="00280966"/>
    <w:rsid w:val="002B3055"/>
    <w:rsid w:val="002B6FF8"/>
    <w:rsid w:val="002C1BF7"/>
    <w:rsid w:val="002D0237"/>
    <w:rsid w:val="002D2E75"/>
    <w:rsid w:val="002D78F9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70072"/>
    <w:rsid w:val="00374E02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3E95"/>
    <w:rsid w:val="003C054E"/>
    <w:rsid w:val="003C1A6B"/>
    <w:rsid w:val="003D2F26"/>
    <w:rsid w:val="003D4865"/>
    <w:rsid w:val="003D753C"/>
    <w:rsid w:val="003E0AC8"/>
    <w:rsid w:val="003F3A7D"/>
    <w:rsid w:val="003F5058"/>
    <w:rsid w:val="003F5D7F"/>
    <w:rsid w:val="003F5D80"/>
    <w:rsid w:val="003F7DF4"/>
    <w:rsid w:val="0040338D"/>
    <w:rsid w:val="0040401E"/>
    <w:rsid w:val="0040755D"/>
    <w:rsid w:val="00413FB1"/>
    <w:rsid w:val="004154F1"/>
    <w:rsid w:val="00417F93"/>
    <w:rsid w:val="004205B7"/>
    <w:rsid w:val="00442773"/>
    <w:rsid w:val="00454972"/>
    <w:rsid w:val="00464575"/>
    <w:rsid w:val="00471834"/>
    <w:rsid w:val="00474456"/>
    <w:rsid w:val="00474D74"/>
    <w:rsid w:val="004822C0"/>
    <w:rsid w:val="004929E4"/>
    <w:rsid w:val="00494CEA"/>
    <w:rsid w:val="00494FAF"/>
    <w:rsid w:val="00497DF4"/>
    <w:rsid w:val="004A0C4B"/>
    <w:rsid w:val="004A1FAD"/>
    <w:rsid w:val="004A31BA"/>
    <w:rsid w:val="004A6E2E"/>
    <w:rsid w:val="004B161E"/>
    <w:rsid w:val="004B46B8"/>
    <w:rsid w:val="004B4B45"/>
    <w:rsid w:val="004B5E72"/>
    <w:rsid w:val="004B60F9"/>
    <w:rsid w:val="004C1D08"/>
    <w:rsid w:val="004C2312"/>
    <w:rsid w:val="004C33B0"/>
    <w:rsid w:val="004C5147"/>
    <w:rsid w:val="004D08AC"/>
    <w:rsid w:val="004D282D"/>
    <w:rsid w:val="004D77CC"/>
    <w:rsid w:val="004E59D7"/>
    <w:rsid w:val="004F362A"/>
    <w:rsid w:val="004F5663"/>
    <w:rsid w:val="00505469"/>
    <w:rsid w:val="005073B3"/>
    <w:rsid w:val="00507800"/>
    <w:rsid w:val="00524344"/>
    <w:rsid w:val="00524F60"/>
    <w:rsid w:val="00534B7A"/>
    <w:rsid w:val="005634DA"/>
    <w:rsid w:val="0056540E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3E32"/>
    <w:rsid w:val="00615F73"/>
    <w:rsid w:val="00617362"/>
    <w:rsid w:val="00622FBB"/>
    <w:rsid w:val="0063282F"/>
    <w:rsid w:val="0063547A"/>
    <w:rsid w:val="006363B1"/>
    <w:rsid w:val="00644D49"/>
    <w:rsid w:val="00645196"/>
    <w:rsid w:val="00662A50"/>
    <w:rsid w:val="00667FA7"/>
    <w:rsid w:val="0067144F"/>
    <w:rsid w:val="00677467"/>
    <w:rsid w:val="006807A0"/>
    <w:rsid w:val="006813B9"/>
    <w:rsid w:val="006949E1"/>
    <w:rsid w:val="006A3AFA"/>
    <w:rsid w:val="006A416B"/>
    <w:rsid w:val="006C0410"/>
    <w:rsid w:val="006C076A"/>
    <w:rsid w:val="006D304C"/>
    <w:rsid w:val="006E5533"/>
    <w:rsid w:val="006F0D2B"/>
    <w:rsid w:val="006F7E41"/>
    <w:rsid w:val="00722EE6"/>
    <w:rsid w:val="007255B3"/>
    <w:rsid w:val="00727E72"/>
    <w:rsid w:val="00744293"/>
    <w:rsid w:val="007520E6"/>
    <w:rsid w:val="00753BEF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599B"/>
    <w:rsid w:val="007963CC"/>
    <w:rsid w:val="007B1AD9"/>
    <w:rsid w:val="007B2559"/>
    <w:rsid w:val="007C12FC"/>
    <w:rsid w:val="007D2FD7"/>
    <w:rsid w:val="007D6AD2"/>
    <w:rsid w:val="007E0EE9"/>
    <w:rsid w:val="007E158B"/>
    <w:rsid w:val="007E2DAB"/>
    <w:rsid w:val="007F74AD"/>
    <w:rsid w:val="00801B24"/>
    <w:rsid w:val="00805BE6"/>
    <w:rsid w:val="00810B42"/>
    <w:rsid w:val="00831EEA"/>
    <w:rsid w:val="0083578B"/>
    <w:rsid w:val="00840A88"/>
    <w:rsid w:val="0084441F"/>
    <w:rsid w:val="008501F6"/>
    <w:rsid w:val="008535B7"/>
    <w:rsid w:val="0085586D"/>
    <w:rsid w:val="00856BE6"/>
    <w:rsid w:val="0086381A"/>
    <w:rsid w:val="00874E2D"/>
    <w:rsid w:val="00882845"/>
    <w:rsid w:val="008A335E"/>
    <w:rsid w:val="008B1014"/>
    <w:rsid w:val="008B2EED"/>
    <w:rsid w:val="008B4C92"/>
    <w:rsid w:val="008B500C"/>
    <w:rsid w:val="008C4EFA"/>
    <w:rsid w:val="008C5B7F"/>
    <w:rsid w:val="008D1366"/>
    <w:rsid w:val="008D217C"/>
    <w:rsid w:val="008D40A4"/>
    <w:rsid w:val="008F3C0B"/>
    <w:rsid w:val="008F74BD"/>
    <w:rsid w:val="009022A6"/>
    <w:rsid w:val="00903E74"/>
    <w:rsid w:val="00906541"/>
    <w:rsid w:val="00907B13"/>
    <w:rsid w:val="0091040F"/>
    <w:rsid w:val="00921290"/>
    <w:rsid w:val="00927AB2"/>
    <w:rsid w:val="00931935"/>
    <w:rsid w:val="0093230E"/>
    <w:rsid w:val="00937197"/>
    <w:rsid w:val="00954140"/>
    <w:rsid w:val="00962AA3"/>
    <w:rsid w:val="0096447C"/>
    <w:rsid w:val="00965F2E"/>
    <w:rsid w:val="0097077B"/>
    <w:rsid w:val="00973421"/>
    <w:rsid w:val="00985941"/>
    <w:rsid w:val="009A3950"/>
    <w:rsid w:val="009A4582"/>
    <w:rsid w:val="009A4D67"/>
    <w:rsid w:val="009A6086"/>
    <w:rsid w:val="009C2D22"/>
    <w:rsid w:val="009C2E32"/>
    <w:rsid w:val="009E1EBE"/>
    <w:rsid w:val="009F3079"/>
    <w:rsid w:val="009F450A"/>
    <w:rsid w:val="009F4568"/>
    <w:rsid w:val="00A04A25"/>
    <w:rsid w:val="00A052AE"/>
    <w:rsid w:val="00A07353"/>
    <w:rsid w:val="00A107F9"/>
    <w:rsid w:val="00A12FB3"/>
    <w:rsid w:val="00A167E3"/>
    <w:rsid w:val="00A17A64"/>
    <w:rsid w:val="00A17AD3"/>
    <w:rsid w:val="00A21D59"/>
    <w:rsid w:val="00A247D3"/>
    <w:rsid w:val="00A3395F"/>
    <w:rsid w:val="00A343CA"/>
    <w:rsid w:val="00A36BAC"/>
    <w:rsid w:val="00A410D0"/>
    <w:rsid w:val="00A44860"/>
    <w:rsid w:val="00A44EA7"/>
    <w:rsid w:val="00A62BD1"/>
    <w:rsid w:val="00A67DB0"/>
    <w:rsid w:val="00A7118C"/>
    <w:rsid w:val="00A762E6"/>
    <w:rsid w:val="00A8422E"/>
    <w:rsid w:val="00A8562D"/>
    <w:rsid w:val="00A8605C"/>
    <w:rsid w:val="00AA2600"/>
    <w:rsid w:val="00AA3473"/>
    <w:rsid w:val="00AB15AF"/>
    <w:rsid w:val="00AB488E"/>
    <w:rsid w:val="00AC53F9"/>
    <w:rsid w:val="00AD5C4B"/>
    <w:rsid w:val="00AE1E7A"/>
    <w:rsid w:val="00AE4089"/>
    <w:rsid w:val="00B037F9"/>
    <w:rsid w:val="00B04303"/>
    <w:rsid w:val="00B056E7"/>
    <w:rsid w:val="00B145ED"/>
    <w:rsid w:val="00B179C8"/>
    <w:rsid w:val="00B20DC4"/>
    <w:rsid w:val="00B23430"/>
    <w:rsid w:val="00B23F03"/>
    <w:rsid w:val="00B37184"/>
    <w:rsid w:val="00B463BA"/>
    <w:rsid w:val="00B63833"/>
    <w:rsid w:val="00B64DD9"/>
    <w:rsid w:val="00B66C1A"/>
    <w:rsid w:val="00B7048E"/>
    <w:rsid w:val="00B73B06"/>
    <w:rsid w:val="00B84013"/>
    <w:rsid w:val="00B87011"/>
    <w:rsid w:val="00BA3F94"/>
    <w:rsid w:val="00BA7E79"/>
    <w:rsid w:val="00BB1362"/>
    <w:rsid w:val="00BB5270"/>
    <w:rsid w:val="00BB55BC"/>
    <w:rsid w:val="00BD251E"/>
    <w:rsid w:val="00BE1AD9"/>
    <w:rsid w:val="00BF48DF"/>
    <w:rsid w:val="00BF50FD"/>
    <w:rsid w:val="00BF69E1"/>
    <w:rsid w:val="00C05192"/>
    <w:rsid w:val="00C165B1"/>
    <w:rsid w:val="00C37251"/>
    <w:rsid w:val="00C41D40"/>
    <w:rsid w:val="00C51EC2"/>
    <w:rsid w:val="00C5250E"/>
    <w:rsid w:val="00C544AF"/>
    <w:rsid w:val="00C54B6D"/>
    <w:rsid w:val="00C57EF3"/>
    <w:rsid w:val="00C60527"/>
    <w:rsid w:val="00C70276"/>
    <w:rsid w:val="00C71D02"/>
    <w:rsid w:val="00C74AE6"/>
    <w:rsid w:val="00C7570C"/>
    <w:rsid w:val="00C92D4E"/>
    <w:rsid w:val="00C93CDF"/>
    <w:rsid w:val="00C952FF"/>
    <w:rsid w:val="00CA0107"/>
    <w:rsid w:val="00CA5873"/>
    <w:rsid w:val="00CB0454"/>
    <w:rsid w:val="00CB180C"/>
    <w:rsid w:val="00CB1BEA"/>
    <w:rsid w:val="00CB214C"/>
    <w:rsid w:val="00CB34DC"/>
    <w:rsid w:val="00CB4455"/>
    <w:rsid w:val="00CB7A80"/>
    <w:rsid w:val="00CD0149"/>
    <w:rsid w:val="00CF1307"/>
    <w:rsid w:val="00CF2587"/>
    <w:rsid w:val="00D1416D"/>
    <w:rsid w:val="00D156AB"/>
    <w:rsid w:val="00D2272D"/>
    <w:rsid w:val="00D42283"/>
    <w:rsid w:val="00D5506E"/>
    <w:rsid w:val="00D55AC9"/>
    <w:rsid w:val="00D55E98"/>
    <w:rsid w:val="00D618EC"/>
    <w:rsid w:val="00D65110"/>
    <w:rsid w:val="00D66CB2"/>
    <w:rsid w:val="00D679F3"/>
    <w:rsid w:val="00D7281E"/>
    <w:rsid w:val="00D825D2"/>
    <w:rsid w:val="00D82D36"/>
    <w:rsid w:val="00D923C9"/>
    <w:rsid w:val="00D931C1"/>
    <w:rsid w:val="00D948A2"/>
    <w:rsid w:val="00D96457"/>
    <w:rsid w:val="00DB2EFB"/>
    <w:rsid w:val="00DB32C0"/>
    <w:rsid w:val="00DB4BF7"/>
    <w:rsid w:val="00DC3207"/>
    <w:rsid w:val="00DE2CD1"/>
    <w:rsid w:val="00DE70A8"/>
    <w:rsid w:val="00DE776C"/>
    <w:rsid w:val="00DF4029"/>
    <w:rsid w:val="00DF604D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EF5C3A"/>
    <w:rsid w:val="00EF6A80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46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A46DB"/>
  <w15:chartTrackingRefBased/>
  <w15:docId w15:val="{E0D6147B-112A-4358-B1D3-203C02E9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C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BA7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25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33"/>
  </w:style>
  <w:style w:type="paragraph" w:styleId="Footer">
    <w:name w:val="footer"/>
    <w:basedOn w:val="Normal"/>
    <w:link w:val="Foot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3A15AACBD934CFBAE9BDE8145767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7A51D-A1E0-4FE8-AB55-4EA9F8AA38DC}"/>
      </w:docPartPr>
      <w:docPartBody>
        <w:p w:rsidR="008C00A6" w:rsidRDefault="002C0313" w:rsidP="002C0313">
          <w:pPr>
            <w:pStyle w:val="23A15AACBD934CFBAE9BDE814576740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1EBFD549D48C999B9B5A9D75FA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CE743-1377-4B54-B9F1-D0320E7F7317}"/>
      </w:docPartPr>
      <w:docPartBody>
        <w:p w:rsidR="008C00A6" w:rsidRDefault="002C0313" w:rsidP="002C0313">
          <w:pPr>
            <w:pStyle w:val="1311EBFD549D48C999B9B5A9D75FAB8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039AEEDE9C41588FC69878AAF6E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9EA13-1389-413D-831F-0D617519F1E9}"/>
      </w:docPartPr>
      <w:docPartBody>
        <w:p w:rsidR="008C00A6" w:rsidRDefault="002C0313" w:rsidP="002C0313">
          <w:pPr>
            <w:pStyle w:val="75039AEEDE9C41588FC69878AAF6EA27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08A1442B7541EE88BB73DB9303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EF0B-F80F-4219-A420-82E09AF30760}"/>
      </w:docPartPr>
      <w:docPartBody>
        <w:p w:rsidR="008C00A6" w:rsidRDefault="002C0313" w:rsidP="002C0313">
          <w:pPr>
            <w:pStyle w:val="5708A1442B7541EE88BB73DB9303CA14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BAD15E11AD18466DA248CC4B0D966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86FA9-4223-4CE0-B7CC-378586A6AADB}"/>
      </w:docPartPr>
      <w:docPartBody>
        <w:p w:rsidR="008C00A6" w:rsidRDefault="002C0313" w:rsidP="002C0313">
          <w:pPr>
            <w:pStyle w:val="BAD15E11AD18466DA248CC4B0D966F57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45450EA13E4E08A501B49E94C37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EEEC-470C-4183-8559-0375667A95A4}"/>
      </w:docPartPr>
      <w:docPartBody>
        <w:p w:rsidR="0024203F" w:rsidRDefault="008E08EE" w:rsidP="008E08EE">
          <w:pPr>
            <w:pStyle w:val="7245450EA13E4E08A501B49E94C37084"/>
          </w:pPr>
          <w:r w:rsidRPr="007530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324"/>
    <w:rsid w:val="001E4375"/>
    <w:rsid w:val="0024203F"/>
    <w:rsid w:val="002C0313"/>
    <w:rsid w:val="00444776"/>
    <w:rsid w:val="006D302B"/>
    <w:rsid w:val="006E3407"/>
    <w:rsid w:val="00711BBE"/>
    <w:rsid w:val="00825898"/>
    <w:rsid w:val="008C00A6"/>
    <w:rsid w:val="008E08EE"/>
    <w:rsid w:val="00907543"/>
    <w:rsid w:val="009813C5"/>
    <w:rsid w:val="00A17AD3"/>
    <w:rsid w:val="00B52324"/>
    <w:rsid w:val="00D40094"/>
    <w:rsid w:val="00D50555"/>
    <w:rsid w:val="00E018C6"/>
    <w:rsid w:val="00E4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08EE"/>
    <w:rPr>
      <w:color w:val="808080"/>
    </w:rPr>
  </w:style>
  <w:style w:type="paragraph" w:customStyle="1" w:styleId="23A15AACBD934CFBAE9BDE8145767403">
    <w:name w:val="23A15AACBD934CFBAE9BDE8145767403"/>
    <w:rsid w:val="002C0313"/>
  </w:style>
  <w:style w:type="paragraph" w:customStyle="1" w:styleId="1311EBFD549D48C999B9B5A9D75FAB83">
    <w:name w:val="1311EBFD549D48C999B9B5A9D75FAB83"/>
    <w:rsid w:val="002C0313"/>
  </w:style>
  <w:style w:type="paragraph" w:customStyle="1" w:styleId="75039AEEDE9C41588FC69878AAF6EA27">
    <w:name w:val="75039AEEDE9C41588FC69878AAF6EA27"/>
    <w:rsid w:val="002C0313"/>
  </w:style>
  <w:style w:type="paragraph" w:customStyle="1" w:styleId="5708A1442B7541EE88BB73DB9303CA14">
    <w:name w:val="5708A1442B7541EE88BB73DB9303CA14"/>
    <w:rsid w:val="002C0313"/>
  </w:style>
  <w:style w:type="paragraph" w:customStyle="1" w:styleId="BAD15E11AD18466DA248CC4B0D966F57">
    <w:name w:val="BAD15E11AD18466DA248CC4B0D966F57"/>
    <w:rsid w:val="002C0313"/>
  </w:style>
  <w:style w:type="paragraph" w:customStyle="1" w:styleId="7245450EA13E4E08A501B49E94C37084">
    <w:name w:val="7245450EA13E4E08A501B49E94C37084"/>
    <w:rsid w:val="008E08EE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53B1EC-9EB8-4E9C-B600-6D61ACBBE6E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A5115-E0C2-4BE1-9112-C93F6FAFD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Muhammad Khalid Farooq</cp:lastModifiedBy>
  <cp:revision>7</cp:revision>
  <dcterms:created xsi:type="dcterms:W3CDTF">2023-08-01T10:43:00Z</dcterms:created>
  <dcterms:modified xsi:type="dcterms:W3CDTF">2024-11-08T10:04:00Z</dcterms:modified>
</cp:coreProperties>
</file>